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8C9AA2" w14:textId="77777777" w:rsidR="007A5DE5" w:rsidRPr="007A5DE5" w:rsidRDefault="007A5DE5" w:rsidP="007A5DE5">
      <w:pPr>
        <w:pStyle w:val="GvdeMetni"/>
        <w:spacing w:after="0" w:line="240" w:lineRule="auto"/>
        <w:jc w:val="center"/>
        <w:rPr>
          <w:lang w:val="en-US"/>
        </w:rPr>
      </w:pPr>
      <w:r>
        <w:t>ÜCRETLİ USTA ÖĞRETİCİ BAŞVURU FORMU</w:t>
      </w:r>
    </w:p>
    <w:p w14:paraId="7914FE4F" w14:textId="49F3347D" w:rsidR="007A5DE5" w:rsidRDefault="009C4B47" w:rsidP="007A5DE5">
      <w:pPr>
        <w:spacing w:after="0" w:line="240" w:lineRule="auto"/>
        <w:jc w:val="center"/>
      </w:pPr>
      <w:r>
        <w:t>HALK EĞİTİMİ MERKEZİ</w:t>
      </w:r>
      <w:r w:rsidR="007A5DE5">
        <w:t xml:space="preserve"> MÜDÜRLÜĞÜNE</w:t>
      </w:r>
    </w:p>
    <w:p w14:paraId="356D0526" w14:textId="77777777" w:rsidR="007A5DE5" w:rsidRDefault="007A5DE5" w:rsidP="007A5DE5">
      <w:pPr>
        <w:spacing w:after="0" w:line="240" w:lineRule="auto"/>
        <w:jc w:val="center"/>
      </w:pPr>
      <w:r>
        <w:t xml:space="preserve">                                  </w:t>
      </w:r>
      <w:r w:rsidR="002E163E">
        <w:t xml:space="preserve">                                ESKİL</w:t>
      </w:r>
    </w:p>
    <w:p w14:paraId="326B64BD" w14:textId="77777777" w:rsidR="007A5DE5" w:rsidRDefault="007A5DE5" w:rsidP="007A5DE5">
      <w:pPr>
        <w:pStyle w:val="GvdeMetni"/>
        <w:spacing w:after="0" w:line="240" w:lineRule="auto"/>
        <w:ind w:firstLine="708"/>
        <w:jc w:val="both"/>
      </w:pPr>
      <w:r>
        <w:t>Milli Eğitim Bakanlığı Hayat Boyu Öğrenme Kurumları Yönetmeliği doğrultusunda; Müdürlüğünüzce 20</w:t>
      </w:r>
      <w:r w:rsidR="00A45B01">
        <w:t>2</w:t>
      </w:r>
      <w:proofErr w:type="gramStart"/>
      <w:r w:rsidR="00794B49">
        <w:t>…..</w:t>
      </w:r>
      <w:proofErr w:type="gramEnd"/>
      <w:r w:rsidR="00A45B01">
        <w:t>/202</w:t>
      </w:r>
      <w:r w:rsidR="00794B49">
        <w:t>…..</w:t>
      </w:r>
      <w:r>
        <w:t xml:space="preserve"> eğitim-öğretim yılında açılacak kurslarda aşağıda belirttiğim alan/branş</w:t>
      </w:r>
      <w:r w:rsidR="0018597B">
        <w:t>t</w:t>
      </w:r>
      <w:r>
        <w:t>a, ücretli usta öğretici olarak görev almak istiyorum. Ekte sunduğum belge ve bilgilerin incelenerek ücretli usta öğreticilik başvurumun değerlendirmeye alınması hususunda;</w:t>
      </w:r>
    </w:p>
    <w:p w14:paraId="5D0469A5" w14:textId="77777777" w:rsidR="007A5DE5" w:rsidRDefault="007A5DE5" w:rsidP="007A5DE5">
      <w:pPr>
        <w:pStyle w:val="GvdeMetni"/>
        <w:spacing w:after="0" w:line="240" w:lineRule="auto"/>
        <w:ind w:firstLine="708"/>
      </w:pPr>
      <w:r>
        <w:t xml:space="preserve">Gereğini arz ederim. </w:t>
      </w:r>
    </w:p>
    <w:p w14:paraId="0D55C79F" w14:textId="1197A04F" w:rsidR="007A5DE5" w:rsidRDefault="00794B49" w:rsidP="007A5DE5">
      <w:pPr>
        <w:pStyle w:val="GvdeMetni"/>
        <w:spacing w:after="0" w:line="240" w:lineRule="auto"/>
        <w:ind w:firstLine="708"/>
        <w:jc w:val="right"/>
      </w:pPr>
      <w:proofErr w:type="gramStart"/>
      <w:r>
        <w:t>.</w:t>
      </w:r>
      <w:r w:rsidR="00A45B01">
        <w:t>….</w:t>
      </w:r>
      <w:proofErr w:type="gramEnd"/>
      <w:r w:rsidR="00A45B01">
        <w:t>/…../202</w:t>
      </w:r>
      <w:r>
        <w:t>…</w:t>
      </w:r>
    </w:p>
    <w:p w14:paraId="2ED7C8B9" w14:textId="77777777" w:rsidR="007A5DE5" w:rsidRDefault="002E163E" w:rsidP="007A5DE5">
      <w:pPr>
        <w:pStyle w:val="GvdeMetni"/>
        <w:spacing w:after="0" w:line="240" w:lineRule="auto"/>
        <w:jc w:val="right"/>
      </w:pPr>
      <w:r>
        <w:t>Adı ve Soyadı</w:t>
      </w:r>
    </w:p>
    <w:p w14:paraId="273C3042" w14:textId="77777777" w:rsidR="007A5DE5" w:rsidRDefault="002E163E" w:rsidP="002E163E">
      <w:pPr>
        <w:pStyle w:val="GvdeMetni"/>
        <w:spacing w:after="0" w:line="240" w:lineRule="auto"/>
        <w:jc w:val="center"/>
      </w:pPr>
      <w:r>
        <w:t xml:space="preserve">                                                                                                                                                                 </w:t>
      </w:r>
      <w:r w:rsidR="007A5DE5">
        <w:t>İmza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3560"/>
        <w:gridCol w:w="6074"/>
      </w:tblGrid>
      <w:tr w:rsidR="007A5DE5" w14:paraId="0872A5A4" w14:textId="77777777" w:rsidTr="00BD221D">
        <w:trPr>
          <w:trHeight w:hRule="exact" w:val="272"/>
        </w:trPr>
        <w:tc>
          <w:tcPr>
            <w:tcW w:w="3560" w:type="dxa"/>
          </w:tcPr>
          <w:p w14:paraId="4B141FA7" w14:textId="77777777" w:rsidR="007A5DE5" w:rsidRDefault="007A5DE5" w:rsidP="007A5DE5">
            <w:pPr>
              <w:pStyle w:val="GvdeMetni"/>
              <w:spacing w:after="0"/>
            </w:pPr>
            <w:r>
              <w:t xml:space="preserve">TC NO </w:t>
            </w:r>
          </w:p>
        </w:tc>
        <w:tc>
          <w:tcPr>
            <w:tcW w:w="6074" w:type="dxa"/>
          </w:tcPr>
          <w:p w14:paraId="5E0F350A" w14:textId="77777777" w:rsidR="007A5DE5" w:rsidRDefault="007A5DE5" w:rsidP="007A5DE5">
            <w:pPr>
              <w:jc w:val="center"/>
            </w:pPr>
          </w:p>
        </w:tc>
      </w:tr>
      <w:tr w:rsidR="007A5DE5" w14:paraId="723E762C" w14:textId="77777777" w:rsidTr="00BD221D">
        <w:trPr>
          <w:trHeight w:hRule="exact" w:val="272"/>
        </w:trPr>
        <w:tc>
          <w:tcPr>
            <w:tcW w:w="3560" w:type="dxa"/>
          </w:tcPr>
          <w:p w14:paraId="3149325C" w14:textId="77777777" w:rsidR="007A5DE5" w:rsidRDefault="007A5DE5" w:rsidP="007A5DE5">
            <w:r>
              <w:t>ADI SOYADI</w:t>
            </w:r>
          </w:p>
        </w:tc>
        <w:tc>
          <w:tcPr>
            <w:tcW w:w="6074" w:type="dxa"/>
          </w:tcPr>
          <w:p w14:paraId="601DCC96" w14:textId="77777777" w:rsidR="007A5DE5" w:rsidRDefault="007A5DE5" w:rsidP="007A5DE5">
            <w:pPr>
              <w:jc w:val="center"/>
            </w:pPr>
          </w:p>
        </w:tc>
      </w:tr>
      <w:tr w:rsidR="007A5DE5" w14:paraId="6C774513" w14:textId="77777777" w:rsidTr="00BD221D">
        <w:trPr>
          <w:trHeight w:hRule="exact" w:val="272"/>
        </w:trPr>
        <w:tc>
          <w:tcPr>
            <w:tcW w:w="3560" w:type="dxa"/>
          </w:tcPr>
          <w:p w14:paraId="61487476" w14:textId="77777777" w:rsidR="007A5DE5" w:rsidRDefault="007A5DE5" w:rsidP="007A5DE5">
            <w:r>
              <w:t>TELEFON NUMARASI</w:t>
            </w:r>
          </w:p>
        </w:tc>
        <w:tc>
          <w:tcPr>
            <w:tcW w:w="6074" w:type="dxa"/>
          </w:tcPr>
          <w:p w14:paraId="33A8C416" w14:textId="77777777" w:rsidR="007A5DE5" w:rsidRDefault="007A5DE5" w:rsidP="007A5DE5">
            <w:pPr>
              <w:jc w:val="center"/>
            </w:pPr>
          </w:p>
        </w:tc>
      </w:tr>
      <w:tr w:rsidR="007A5DE5" w14:paraId="1246B946" w14:textId="77777777" w:rsidTr="00BD221D">
        <w:trPr>
          <w:trHeight w:hRule="exact" w:val="272"/>
        </w:trPr>
        <w:tc>
          <w:tcPr>
            <w:tcW w:w="3560" w:type="dxa"/>
          </w:tcPr>
          <w:p w14:paraId="36A1D5E0" w14:textId="77777777" w:rsidR="007A5DE5" w:rsidRDefault="007A5DE5" w:rsidP="007A5DE5">
            <w:pPr>
              <w:pStyle w:val="GvdeMetni"/>
              <w:spacing w:after="0"/>
            </w:pPr>
            <w:r>
              <w:t>KURS AÇMAK İSTEDİĞİ ALAN</w:t>
            </w:r>
          </w:p>
          <w:p w14:paraId="7996C278" w14:textId="77777777" w:rsidR="007A5DE5" w:rsidRDefault="007A5DE5" w:rsidP="007A5DE5">
            <w:pPr>
              <w:jc w:val="center"/>
            </w:pPr>
          </w:p>
        </w:tc>
        <w:tc>
          <w:tcPr>
            <w:tcW w:w="6074" w:type="dxa"/>
          </w:tcPr>
          <w:p w14:paraId="27AF7C77" w14:textId="77777777" w:rsidR="007A5DE5" w:rsidRDefault="007A5DE5" w:rsidP="007A5DE5">
            <w:pPr>
              <w:jc w:val="center"/>
            </w:pPr>
          </w:p>
        </w:tc>
      </w:tr>
      <w:tr w:rsidR="00BC3F1C" w14:paraId="2C636E16" w14:textId="77777777" w:rsidTr="00BC3F1C">
        <w:tc>
          <w:tcPr>
            <w:tcW w:w="3560" w:type="dxa"/>
          </w:tcPr>
          <w:p w14:paraId="3E3E7651" w14:textId="3BF24198" w:rsidR="00BC3F1C" w:rsidRPr="00FB6B1D" w:rsidRDefault="00F92301" w:rsidP="00BC3F1C">
            <w:pPr>
              <w:pStyle w:val="GvdeMetni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LAŞMALI BANKA</w:t>
            </w:r>
            <w:r w:rsidR="00BC3F1C" w:rsidRPr="00FB6B1D">
              <w:rPr>
                <w:sz w:val="20"/>
                <w:szCs w:val="20"/>
              </w:rPr>
              <w:t xml:space="preserve"> – IBAN NUMARASI </w:t>
            </w:r>
          </w:p>
        </w:tc>
        <w:tc>
          <w:tcPr>
            <w:tcW w:w="6074" w:type="dxa"/>
          </w:tcPr>
          <w:p w14:paraId="7D4DCAA1" w14:textId="77777777" w:rsidR="00BC3F1C" w:rsidRDefault="00BC3F1C" w:rsidP="007A5DE5">
            <w:pPr>
              <w:pStyle w:val="GvdeMetni"/>
              <w:spacing w:after="0"/>
              <w:jc w:val="center"/>
            </w:pPr>
          </w:p>
        </w:tc>
      </w:tr>
      <w:tr w:rsidR="00BC3F1C" w14:paraId="6B21E972" w14:textId="77777777" w:rsidTr="00BC3F1C">
        <w:tc>
          <w:tcPr>
            <w:tcW w:w="3560" w:type="dxa"/>
          </w:tcPr>
          <w:p w14:paraId="7D831589" w14:textId="77777777" w:rsidR="00BC3F1C" w:rsidRDefault="00BC3F1C" w:rsidP="00BC3F1C">
            <w:pPr>
              <w:pStyle w:val="GvdeMetni"/>
              <w:spacing w:after="0"/>
            </w:pPr>
            <w:r>
              <w:t>GÖREV BİLGİLERİ</w:t>
            </w:r>
          </w:p>
        </w:tc>
        <w:tc>
          <w:tcPr>
            <w:tcW w:w="6074" w:type="dxa"/>
          </w:tcPr>
          <w:p w14:paraId="28DE16EA" w14:textId="77777777" w:rsidR="00BC3F1C" w:rsidRDefault="00BC3F1C" w:rsidP="00BC3F1C">
            <w:pPr>
              <w:pStyle w:val="GvdeMetni"/>
              <w:spacing w:after="0"/>
            </w:pPr>
            <w:r>
              <w:t>(  )KADROLU      (  ) SÖZLEŞMELİ  (  )ÜCRETLİ    (  ) ÇALIŞMIYOR</w:t>
            </w:r>
          </w:p>
        </w:tc>
      </w:tr>
      <w:tr w:rsidR="00BC3F1C" w14:paraId="1D039134" w14:textId="77777777" w:rsidTr="0018597B">
        <w:tc>
          <w:tcPr>
            <w:tcW w:w="3560" w:type="dxa"/>
          </w:tcPr>
          <w:p w14:paraId="0F059D79" w14:textId="77777777" w:rsidR="00BC3F1C" w:rsidRDefault="0018597B" w:rsidP="0018597B">
            <w:pPr>
              <w:pStyle w:val="GvdeMetni"/>
              <w:spacing w:after="0"/>
            </w:pPr>
            <w:r>
              <w:t>GÖREVLİ OLDUĞU KURUM/OKUL</w:t>
            </w:r>
          </w:p>
        </w:tc>
        <w:tc>
          <w:tcPr>
            <w:tcW w:w="6074" w:type="dxa"/>
          </w:tcPr>
          <w:p w14:paraId="6576E387" w14:textId="77777777" w:rsidR="00BC3F1C" w:rsidRDefault="00BC3F1C" w:rsidP="007A5DE5">
            <w:pPr>
              <w:pStyle w:val="GvdeMetni"/>
              <w:spacing w:after="0"/>
              <w:jc w:val="center"/>
            </w:pPr>
          </w:p>
        </w:tc>
      </w:tr>
    </w:tbl>
    <w:p w14:paraId="2CE64598" w14:textId="77777777" w:rsidR="007A5DE5" w:rsidRDefault="007A5DE5" w:rsidP="007A5DE5">
      <w:pPr>
        <w:pStyle w:val="GvdeMetni"/>
        <w:spacing w:after="0" w:line="240" w:lineRule="auto"/>
        <w:jc w:val="center"/>
      </w:pPr>
      <w:r>
        <w:t>KURS AÇMAK İSTEDİĞİNİZ ALAN İLE İLGİLİ DİPLOMA VEYA BELGELERİNİZ</w:t>
      </w:r>
    </w:p>
    <w:p w14:paraId="1908998F" w14:textId="77777777" w:rsidR="007A5DE5" w:rsidRDefault="007A5DE5" w:rsidP="007A5DE5">
      <w:pPr>
        <w:pStyle w:val="GvdeMetni"/>
        <w:spacing w:after="0" w:line="240" w:lineRule="auto"/>
        <w:jc w:val="center"/>
      </w:pPr>
      <w:r>
        <w:t>(</w:t>
      </w:r>
      <w:proofErr w:type="spellStart"/>
      <w:r>
        <w:t>Varolan</w:t>
      </w:r>
      <w:proofErr w:type="spellEnd"/>
      <w:r>
        <w:t xml:space="preserve"> belgelerinizin karşısındaki kutucuğu işaretleyiniz)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2547"/>
        <w:gridCol w:w="5230"/>
        <w:gridCol w:w="13"/>
        <w:gridCol w:w="21"/>
        <w:gridCol w:w="406"/>
        <w:gridCol w:w="425"/>
        <w:gridCol w:w="992"/>
      </w:tblGrid>
      <w:tr w:rsidR="00BD221D" w14:paraId="42655EB8" w14:textId="77777777" w:rsidTr="00BC3F1C">
        <w:trPr>
          <w:trHeight w:hRule="exact" w:val="270"/>
        </w:trPr>
        <w:tc>
          <w:tcPr>
            <w:tcW w:w="2546" w:type="dxa"/>
            <w:vMerge w:val="restart"/>
            <w:textDirection w:val="btLr"/>
          </w:tcPr>
          <w:p w14:paraId="79F7C568" w14:textId="40133CBF" w:rsidR="00BD221D" w:rsidRDefault="00C871D7" w:rsidP="00801943">
            <w:pPr>
              <w:pStyle w:val="GvdeMetni"/>
              <w:spacing w:after="0"/>
              <w:ind w:left="113" w:right="113"/>
              <w:jc w:val="center"/>
            </w:pPr>
            <w:r>
              <w:t xml:space="preserve">KURS </w:t>
            </w:r>
            <w:r w:rsidR="00BD221D">
              <w:t>ALANINDA EĞİTİM</w:t>
            </w:r>
          </w:p>
          <w:p w14:paraId="315D2B68" w14:textId="54906351" w:rsidR="00BD221D" w:rsidRDefault="00C871D7" w:rsidP="00801943">
            <w:pPr>
              <w:pStyle w:val="GvdeMetni"/>
              <w:spacing w:after="0"/>
              <w:ind w:left="113" w:right="113"/>
              <w:jc w:val="center"/>
            </w:pPr>
            <w:r>
              <w:t>(65</w:t>
            </w:r>
            <w:r w:rsidR="00BD221D">
              <w:t xml:space="preserve"> Puan)</w:t>
            </w:r>
          </w:p>
          <w:p w14:paraId="5E56FBBD" w14:textId="48E526B5" w:rsidR="00BD221D" w:rsidRDefault="00C871D7" w:rsidP="00801943">
            <w:pPr>
              <w:pStyle w:val="GvdeMetni"/>
              <w:spacing w:after="0"/>
              <w:ind w:left="113" w:right="113"/>
              <w:jc w:val="center"/>
            </w:pPr>
            <w:r>
              <w:t>(Bu bölümden sadece biri değerlendirilecektir.)</w:t>
            </w:r>
          </w:p>
        </w:tc>
        <w:tc>
          <w:tcPr>
            <w:tcW w:w="5231" w:type="dxa"/>
          </w:tcPr>
          <w:p w14:paraId="4A045C06" w14:textId="77777777" w:rsidR="00BD221D" w:rsidRDefault="00E8215B" w:rsidP="00801943">
            <w:pPr>
              <w:pStyle w:val="GvdeMetni"/>
              <w:spacing w:after="0"/>
            </w:pPr>
            <w:r>
              <w:t xml:space="preserve">DOKTORA </w:t>
            </w:r>
          </w:p>
          <w:p w14:paraId="244B2E45" w14:textId="77777777" w:rsidR="00BD221D" w:rsidRDefault="00BD221D" w:rsidP="00801943">
            <w:pPr>
              <w:pStyle w:val="GvdeMetni"/>
              <w:spacing w:after="0"/>
            </w:pPr>
          </w:p>
        </w:tc>
        <w:tc>
          <w:tcPr>
            <w:tcW w:w="440" w:type="dxa"/>
            <w:gridSpan w:val="3"/>
          </w:tcPr>
          <w:p w14:paraId="733AC99B" w14:textId="181593A5" w:rsidR="00BD221D" w:rsidRDefault="00C871D7" w:rsidP="007A5DE5">
            <w:pPr>
              <w:pStyle w:val="GvdeMetni"/>
              <w:spacing w:after="0"/>
              <w:jc w:val="center"/>
            </w:pPr>
            <w:r>
              <w:t>65</w:t>
            </w:r>
          </w:p>
        </w:tc>
        <w:tc>
          <w:tcPr>
            <w:tcW w:w="425" w:type="dxa"/>
            <w:tcBorders>
              <w:right w:val="single" w:sz="12" w:space="0" w:color="auto"/>
            </w:tcBorders>
            <w:textDirection w:val="btLr"/>
          </w:tcPr>
          <w:p w14:paraId="31553685" w14:textId="77777777" w:rsidR="00BD221D" w:rsidRDefault="00BD221D" w:rsidP="00801943">
            <w:pPr>
              <w:pStyle w:val="GvdeMetni"/>
              <w:spacing w:after="0"/>
              <w:ind w:left="113" w:right="113"/>
              <w:jc w:val="center"/>
            </w:pPr>
          </w:p>
        </w:tc>
        <w:tc>
          <w:tcPr>
            <w:tcW w:w="992" w:type="dxa"/>
            <w:vMerge w:val="restart"/>
            <w:tcBorders>
              <w:left w:val="single" w:sz="12" w:space="0" w:color="auto"/>
            </w:tcBorders>
            <w:textDirection w:val="btLr"/>
          </w:tcPr>
          <w:p w14:paraId="2D1965DB" w14:textId="77777777" w:rsidR="00BD221D" w:rsidRDefault="00BD221D" w:rsidP="00801943">
            <w:pPr>
              <w:pStyle w:val="GvdeMetni"/>
              <w:spacing w:after="0"/>
              <w:ind w:left="113" w:right="113"/>
              <w:jc w:val="center"/>
            </w:pPr>
          </w:p>
        </w:tc>
      </w:tr>
      <w:tr w:rsidR="00BD221D" w14:paraId="334D32FF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45EFA2B8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15423993" w14:textId="77777777" w:rsidR="00BD221D" w:rsidRDefault="00E8215B" w:rsidP="00801943">
            <w:pPr>
              <w:pStyle w:val="GvdeMetni"/>
              <w:spacing w:after="0"/>
            </w:pPr>
            <w:r>
              <w:t>TEZLİ YÜKSEK LİSANS</w:t>
            </w:r>
          </w:p>
        </w:tc>
        <w:tc>
          <w:tcPr>
            <w:tcW w:w="440" w:type="dxa"/>
            <w:gridSpan w:val="3"/>
          </w:tcPr>
          <w:p w14:paraId="28A76FE1" w14:textId="6889E7F3" w:rsidR="00BD221D" w:rsidRDefault="00C871D7" w:rsidP="007A5DE5">
            <w:pPr>
              <w:pStyle w:val="GvdeMetni"/>
              <w:spacing w:after="0"/>
              <w:jc w:val="center"/>
            </w:pPr>
            <w:r>
              <w:t>55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3A7BDC69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3CC38189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42B88D8A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33AA2C64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2275C44F" w14:textId="4FD55F50" w:rsidR="00BD221D" w:rsidRDefault="00C871D7" w:rsidP="00801943">
            <w:pPr>
              <w:pStyle w:val="GvdeMetni"/>
              <w:spacing w:after="0"/>
            </w:pPr>
            <w:r>
              <w:t>EĞİTİM FAKÜLTESİ(LİSANS)</w:t>
            </w:r>
          </w:p>
        </w:tc>
        <w:tc>
          <w:tcPr>
            <w:tcW w:w="440" w:type="dxa"/>
            <w:gridSpan w:val="3"/>
          </w:tcPr>
          <w:p w14:paraId="1AF8C539" w14:textId="6191381A" w:rsidR="00BD221D" w:rsidRDefault="00C871D7" w:rsidP="007A5DE5">
            <w:pPr>
              <w:pStyle w:val="GvdeMetni"/>
              <w:spacing w:after="0"/>
              <w:jc w:val="center"/>
            </w:pPr>
            <w:r>
              <w:t>47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54B2C9DD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69F6F8ED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07E1FD57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3D1AC11F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466FA1DF" w14:textId="77777777" w:rsidR="00BD221D" w:rsidRDefault="00E8215B" w:rsidP="00801943">
            <w:pPr>
              <w:pStyle w:val="GvdeMetni"/>
              <w:spacing w:after="0"/>
            </w:pPr>
            <w:r>
              <w:t xml:space="preserve">LİSANS </w:t>
            </w:r>
          </w:p>
        </w:tc>
        <w:tc>
          <w:tcPr>
            <w:tcW w:w="440" w:type="dxa"/>
            <w:gridSpan w:val="3"/>
          </w:tcPr>
          <w:p w14:paraId="43A1B929" w14:textId="0C817CEF" w:rsidR="00BD221D" w:rsidRDefault="00C871D7" w:rsidP="007A5DE5">
            <w:pPr>
              <w:pStyle w:val="GvdeMetni"/>
              <w:spacing w:after="0"/>
              <w:jc w:val="center"/>
            </w:pPr>
            <w:r>
              <w:t>4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2E4928DF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47B1B7B9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4178C4F9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03C0B0E0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124E32AE" w14:textId="77777777" w:rsidR="00BD221D" w:rsidRDefault="00E8215B" w:rsidP="00801943">
            <w:pPr>
              <w:pStyle w:val="GvdeMetni"/>
              <w:spacing w:after="0"/>
            </w:pPr>
            <w:r>
              <w:t xml:space="preserve">ÖNLİSANS </w:t>
            </w:r>
          </w:p>
        </w:tc>
        <w:tc>
          <w:tcPr>
            <w:tcW w:w="440" w:type="dxa"/>
            <w:gridSpan w:val="3"/>
          </w:tcPr>
          <w:p w14:paraId="5CFB049E" w14:textId="4C4291B6" w:rsidR="00BD221D" w:rsidRDefault="00C871D7" w:rsidP="007A5DE5">
            <w:pPr>
              <w:pStyle w:val="GvdeMetni"/>
              <w:spacing w:after="0"/>
              <w:jc w:val="center"/>
            </w:pPr>
            <w:r>
              <w:t>25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24ECFF36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33077DFB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6180D125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5129668A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3C4F8D0E" w14:textId="6944DDDA" w:rsidR="00BD221D" w:rsidRDefault="00BD221D" w:rsidP="00801943">
            <w:pPr>
              <w:pStyle w:val="GvdeMetni"/>
              <w:spacing w:after="0"/>
            </w:pPr>
            <w:r>
              <w:t>UST</w:t>
            </w:r>
            <w:r w:rsidR="00C871D7">
              <w:t>ALIK BELGESİ</w:t>
            </w:r>
          </w:p>
        </w:tc>
        <w:tc>
          <w:tcPr>
            <w:tcW w:w="440" w:type="dxa"/>
            <w:gridSpan w:val="3"/>
          </w:tcPr>
          <w:p w14:paraId="52E33285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1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7115E963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70A76955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3A17CC4C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25E46E9B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4773F4F1" w14:textId="77777777" w:rsidR="00BD221D" w:rsidRDefault="00E8215B" w:rsidP="00801943">
            <w:pPr>
              <w:pStyle w:val="GvdeMetni"/>
              <w:spacing w:after="0"/>
            </w:pPr>
            <w:r>
              <w:t xml:space="preserve">MESLEK LİSESİ DİPLOMASI </w:t>
            </w:r>
          </w:p>
        </w:tc>
        <w:tc>
          <w:tcPr>
            <w:tcW w:w="440" w:type="dxa"/>
            <w:gridSpan w:val="3"/>
          </w:tcPr>
          <w:p w14:paraId="4688AA13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1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03F183A8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635474F5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19F08B94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3E054BA9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6C347A3E" w14:textId="77777777" w:rsidR="00BD221D" w:rsidRDefault="00BD221D" w:rsidP="00801943">
            <w:pPr>
              <w:pStyle w:val="GvdeMetni"/>
              <w:spacing w:after="0"/>
            </w:pPr>
            <w:r>
              <w:t>4. SEV</w:t>
            </w:r>
            <w:r w:rsidR="00E8215B">
              <w:t xml:space="preserve">İYE KURS BİTİRME BELGESİ </w:t>
            </w:r>
          </w:p>
        </w:tc>
        <w:tc>
          <w:tcPr>
            <w:tcW w:w="440" w:type="dxa"/>
            <w:gridSpan w:val="3"/>
          </w:tcPr>
          <w:p w14:paraId="34429349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1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79192D9C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55F7AE8F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635F8D64" w14:textId="77777777" w:rsidTr="00BC3F1C">
        <w:trPr>
          <w:trHeight w:hRule="exact" w:val="270"/>
        </w:trPr>
        <w:tc>
          <w:tcPr>
            <w:tcW w:w="2546" w:type="dxa"/>
            <w:vMerge/>
          </w:tcPr>
          <w:p w14:paraId="3C276842" w14:textId="77777777" w:rsidR="00BD221D" w:rsidRDefault="00BD221D" w:rsidP="00F839E4">
            <w:pPr>
              <w:pStyle w:val="GvdeMetni"/>
              <w:spacing w:after="0"/>
              <w:jc w:val="center"/>
            </w:pPr>
          </w:p>
        </w:tc>
        <w:tc>
          <w:tcPr>
            <w:tcW w:w="5231" w:type="dxa"/>
          </w:tcPr>
          <w:p w14:paraId="4ED78E5B" w14:textId="77777777" w:rsidR="00BD221D" w:rsidRDefault="0031047B" w:rsidP="00801943">
            <w:pPr>
              <w:pStyle w:val="GvdeMetni"/>
              <w:spacing w:after="0"/>
            </w:pPr>
            <w:r>
              <w:t>4.</w:t>
            </w:r>
            <w:r w:rsidR="00BD221D">
              <w:t>SEVİYE ME</w:t>
            </w:r>
            <w:r w:rsidR="00E8215B">
              <w:t xml:space="preserve">SLEKİ YETERLİLİK BELGESİ </w:t>
            </w:r>
          </w:p>
        </w:tc>
        <w:tc>
          <w:tcPr>
            <w:tcW w:w="440" w:type="dxa"/>
            <w:gridSpan w:val="3"/>
          </w:tcPr>
          <w:p w14:paraId="3E7D25DB" w14:textId="77777777" w:rsidR="00BD221D" w:rsidRDefault="00BD221D" w:rsidP="007A5DE5">
            <w:pPr>
              <w:pStyle w:val="GvdeMetni"/>
              <w:spacing w:after="0"/>
              <w:jc w:val="center"/>
            </w:pPr>
            <w:r>
              <w:t>10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62221281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502CD7CC" w14:textId="77777777" w:rsidR="00BD221D" w:rsidRDefault="00BD221D" w:rsidP="007A5DE5">
            <w:pPr>
              <w:pStyle w:val="GvdeMetni"/>
              <w:spacing w:after="0"/>
              <w:jc w:val="center"/>
            </w:pPr>
          </w:p>
        </w:tc>
      </w:tr>
      <w:tr w:rsidR="00BD221D" w14:paraId="0DABDDDD" w14:textId="77777777" w:rsidTr="00BC3F1C">
        <w:trPr>
          <w:trHeight w:hRule="exact" w:val="268"/>
        </w:trPr>
        <w:tc>
          <w:tcPr>
            <w:tcW w:w="2546" w:type="dxa"/>
            <w:vMerge w:val="restart"/>
            <w:textDirection w:val="btLr"/>
          </w:tcPr>
          <w:p w14:paraId="63C01ED3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  <w:r>
              <w:t>EK PUANLAR</w:t>
            </w:r>
          </w:p>
          <w:p w14:paraId="5C6B7B43" w14:textId="052E0EC6" w:rsidR="00BD221D" w:rsidRDefault="000555FD" w:rsidP="00D130FE">
            <w:pPr>
              <w:pStyle w:val="GvdeMetni"/>
              <w:spacing w:after="0"/>
              <w:ind w:left="113" w:right="113"/>
              <w:jc w:val="center"/>
            </w:pPr>
            <w:r>
              <w:t>(25</w:t>
            </w:r>
            <w:r w:rsidR="00BD221D">
              <w:t xml:space="preserve"> Puan)</w:t>
            </w:r>
          </w:p>
          <w:p w14:paraId="2264A7C9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  <w:r>
              <w:t>Var olan belgenizin karşısını işaretleyiniz.</w:t>
            </w:r>
          </w:p>
        </w:tc>
        <w:tc>
          <w:tcPr>
            <w:tcW w:w="5244" w:type="dxa"/>
            <w:gridSpan w:val="2"/>
          </w:tcPr>
          <w:p w14:paraId="0A8599D2" w14:textId="60ECCF5A" w:rsidR="00BD221D" w:rsidRDefault="000555FD" w:rsidP="00D130FE">
            <w:pPr>
              <w:pStyle w:val="GvdeMetni"/>
              <w:spacing w:after="0"/>
            </w:pPr>
            <w:r>
              <w:t>TEZLİ YÜKSEK LİSANS</w:t>
            </w:r>
          </w:p>
        </w:tc>
        <w:tc>
          <w:tcPr>
            <w:tcW w:w="427" w:type="dxa"/>
            <w:gridSpan w:val="2"/>
          </w:tcPr>
          <w:p w14:paraId="426AD1EC" w14:textId="30111049" w:rsidR="00BD221D" w:rsidRDefault="000555FD" w:rsidP="00D130FE">
            <w:pPr>
              <w:pStyle w:val="GvdeMetni"/>
              <w:spacing w:after="0"/>
              <w:jc w:val="center"/>
            </w:pPr>
            <w:r>
              <w:t>7</w:t>
            </w:r>
          </w:p>
        </w:tc>
        <w:tc>
          <w:tcPr>
            <w:tcW w:w="425" w:type="dxa"/>
            <w:tcBorders>
              <w:right w:val="single" w:sz="12" w:space="0" w:color="auto"/>
            </w:tcBorders>
            <w:textDirection w:val="btLr"/>
          </w:tcPr>
          <w:p w14:paraId="17043343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</w:p>
        </w:tc>
        <w:tc>
          <w:tcPr>
            <w:tcW w:w="992" w:type="dxa"/>
            <w:vMerge w:val="restart"/>
            <w:tcBorders>
              <w:left w:val="single" w:sz="12" w:space="0" w:color="auto"/>
            </w:tcBorders>
            <w:textDirection w:val="btLr"/>
          </w:tcPr>
          <w:p w14:paraId="172F53BB" w14:textId="77777777" w:rsidR="00BD221D" w:rsidRDefault="00BD221D" w:rsidP="00D130FE">
            <w:pPr>
              <w:pStyle w:val="GvdeMetni"/>
              <w:spacing w:after="0"/>
              <w:ind w:left="113" w:right="113"/>
              <w:jc w:val="center"/>
            </w:pPr>
          </w:p>
        </w:tc>
      </w:tr>
      <w:tr w:rsidR="00BD221D" w14:paraId="11BCBD40" w14:textId="77777777" w:rsidTr="00BC3F1C">
        <w:trPr>
          <w:trHeight w:hRule="exact" w:val="268"/>
        </w:trPr>
        <w:tc>
          <w:tcPr>
            <w:tcW w:w="2546" w:type="dxa"/>
            <w:vMerge/>
          </w:tcPr>
          <w:p w14:paraId="156B3237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4C723408" w14:textId="2FDB4C30" w:rsidR="00BD221D" w:rsidRDefault="000555FD" w:rsidP="00D130FE">
            <w:pPr>
              <w:pStyle w:val="GvdeMetni"/>
              <w:spacing w:after="0"/>
            </w:pPr>
            <w:r>
              <w:t>PEDAGOJİK FORMASYON</w:t>
            </w:r>
          </w:p>
        </w:tc>
        <w:tc>
          <w:tcPr>
            <w:tcW w:w="427" w:type="dxa"/>
            <w:gridSpan w:val="2"/>
          </w:tcPr>
          <w:p w14:paraId="5442FEC2" w14:textId="1103F699" w:rsidR="00BD221D" w:rsidRDefault="000555FD" w:rsidP="00D130FE">
            <w:pPr>
              <w:pStyle w:val="GvdeMetni"/>
              <w:spacing w:after="0"/>
              <w:jc w:val="center"/>
            </w:pPr>
            <w:r>
              <w:t>6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293428E0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5110EF64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</w:tr>
      <w:tr w:rsidR="00BD221D" w14:paraId="31C586B6" w14:textId="77777777" w:rsidTr="00BC3F1C">
        <w:trPr>
          <w:trHeight w:hRule="exact" w:val="268"/>
        </w:trPr>
        <w:tc>
          <w:tcPr>
            <w:tcW w:w="2546" w:type="dxa"/>
            <w:vMerge/>
          </w:tcPr>
          <w:p w14:paraId="10B505A3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0BA5F956" w14:textId="2ECC9714" w:rsidR="00BD221D" w:rsidRDefault="000555FD" w:rsidP="00D130FE">
            <w:pPr>
              <w:pStyle w:val="GvdeMetni"/>
              <w:spacing w:after="0"/>
            </w:pPr>
            <w:r>
              <w:t>TEZSİZ YÜKSEK LİSANS</w:t>
            </w:r>
          </w:p>
        </w:tc>
        <w:tc>
          <w:tcPr>
            <w:tcW w:w="427" w:type="dxa"/>
            <w:gridSpan w:val="2"/>
          </w:tcPr>
          <w:p w14:paraId="795B17C7" w14:textId="1157195B" w:rsidR="00BD221D" w:rsidRDefault="000555FD" w:rsidP="00D130FE">
            <w:pPr>
              <w:pStyle w:val="GvdeMetni"/>
              <w:spacing w:after="0"/>
              <w:jc w:val="center"/>
            </w:pPr>
            <w:r>
              <w:t>5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36AC2EB2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068830D1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</w:tr>
      <w:tr w:rsidR="00BD221D" w14:paraId="582C8F6B" w14:textId="77777777" w:rsidTr="00BC3F1C">
        <w:trPr>
          <w:trHeight w:hRule="exact" w:val="268"/>
        </w:trPr>
        <w:tc>
          <w:tcPr>
            <w:tcW w:w="2546" w:type="dxa"/>
            <w:vMerge/>
          </w:tcPr>
          <w:p w14:paraId="01CDC438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4DED527D" w14:textId="40377744" w:rsidR="00BD221D" w:rsidRDefault="000555FD" w:rsidP="00D130FE">
            <w:pPr>
              <w:pStyle w:val="GvdeMetni"/>
              <w:spacing w:after="0"/>
            </w:pPr>
            <w:r>
              <w:t>LİSANS</w:t>
            </w:r>
          </w:p>
        </w:tc>
        <w:tc>
          <w:tcPr>
            <w:tcW w:w="427" w:type="dxa"/>
            <w:gridSpan w:val="2"/>
          </w:tcPr>
          <w:p w14:paraId="24825D75" w14:textId="74E6DCE9" w:rsidR="00BD221D" w:rsidRDefault="000555FD" w:rsidP="00D130FE">
            <w:pPr>
              <w:pStyle w:val="GvdeMetni"/>
              <w:spacing w:after="0"/>
              <w:jc w:val="center"/>
            </w:pPr>
            <w:r>
              <w:t>4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38480608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3E1C210C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</w:tr>
      <w:tr w:rsidR="000555FD" w14:paraId="1ADA0A99" w14:textId="77777777" w:rsidTr="00C871D7">
        <w:trPr>
          <w:trHeight w:hRule="exact" w:val="321"/>
        </w:trPr>
        <w:tc>
          <w:tcPr>
            <w:tcW w:w="2546" w:type="dxa"/>
            <w:vMerge/>
          </w:tcPr>
          <w:p w14:paraId="59B72C7F" w14:textId="77777777" w:rsidR="000555FD" w:rsidRDefault="000555F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6332F341" w14:textId="549E41FD" w:rsidR="000555FD" w:rsidRDefault="000555FD" w:rsidP="00D130FE">
            <w:pPr>
              <w:pStyle w:val="GvdeMetni"/>
              <w:spacing w:after="0"/>
            </w:pPr>
            <w:r>
              <w:t>ÖNLİSANS</w:t>
            </w:r>
          </w:p>
        </w:tc>
        <w:tc>
          <w:tcPr>
            <w:tcW w:w="427" w:type="dxa"/>
            <w:gridSpan w:val="2"/>
          </w:tcPr>
          <w:p w14:paraId="34AAECC4" w14:textId="57B5DA24" w:rsidR="000555FD" w:rsidRDefault="000555FD" w:rsidP="00D130FE">
            <w:pPr>
              <w:pStyle w:val="GvdeMetni"/>
              <w:spacing w:after="0"/>
              <w:jc w:val="center"/>
            </w:pPr>
            <w:r>
              <w:t>2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1C49E11D" w14:textId="77777777" w:rsidR="000555FD" w:rsidRDefault="000555F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594DDB11" w14:textId="77777777" w:rsidR="000555FD" w:rsidRDefault="000555FD" w:rsidP="00D130FE">
            <w:pPr>
              <w:pStyle w:val="GvdeMetni"/>
              <w:spacing w:after="0"/>
              <w:jc w:val="center"/>
            </w:pPr>
          </w:p>
        </w:tc>
      </w:tr>
      <w:tr w:rsidR="00BD221D" w14:paraId="0CE41F53" w14:textId="77777777" w:rsidTr="00C871D7">
        <w:trPr>
          <w:trHeight w:hRule="exact" w:val="321"/>
        </w:trPr>
        <w:tc>
          <w:tcPr>
            <w:tcW w:w="2546" w:type="dxa"/>
            <w:vMerge/>
          </w:tcPr>
          <w:p w14:paraId="4086CF57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5244" w:type="dxa"/>
            <w:gridSpan w:val="2"/>
          </w:tcPr>
          <w:p w14:paraId="0ECD23C9" w14:textId="1B7CD5A3" w:rsidR="00BD221D" w:rsidRDefault="000555FD" w:rsidP="00D130FE">
            <w:pPr>
              <w:pStyle w:val="GvdeMetni"/>
              <w:spacing w:after="0"/>
            </w:pPr>
            <w:r>
              <w:t>USTA ÖĞRETİCİLİK BELGESİ</w:t>
            </w:r>
          </w:p>
        </w:tc>
        <w:tc>
          <w:tcPr>
            <w:tcW w:w="427" w:type="dxa"/>
            <w:gridSpan w:val="2"/>
          </w:tcPr>
          <w:p w14:paraId="6EE28E10" w14:textId="77777777" w:rsidR="00BD221D" w:rsidRDefault="00BD221D" w:rsidP="00D130FE">
            <w:pPr>
              <w:pStyle w:val="GvdeMetni"/>
              <w:spacing w:after="0"/>
              <w:jc w:val="center"/>
            </w:pPr>
            <w:r>
              <w:t>1</w:t>
            </w:r>
          </w:p>
        </w:tc>
        <w:tc>
          <w:tcPr>
            <w:tcW w:w="425" w:type="dxa"/>
            <w:tcBorders>
              <w:right w:val="single" w:sz="12" w:space="0" w:color="auto"/>
            </w:tcBorders>
          </w:tcPr>
          <w:p w14:paraId="0470F6EC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  <w:tc>
          <w:tcPr>
            <w:tcW w:w="992" w:type="dxa"/>
            <w:vMerge/>
            <w:tcBorders>
              <w:left w:val="single" w:sz="12" w:space="0" w:color="auto"/>
            </w:tcBorders>
          </w:tcPr>
          <w:p w14:paraId="7CBD7FFE" w14:textId="77777777" w:rsidR="00BD221D" w:rsidRDefault="00BD221D" w:rsidP="00D130FE">
            <w:pPr>
              <w:pStyle w:val="GvdeMetni"/>
              <w:spacing w:after="0"/>
              <w:jc w:val="center"/>
            </w:pPr>
          </w:p>
        </w:tc>
      </w:tr>
      <w:tr w:rsidR="00BA125E" w14:paraId="2979B1CD" w14:textId="77777777" w:rsidTr="00BA125E">
        <w:trPr>
          <w:cantSplit/>
          <w:trHeight w:val="1330"/>
        </w:trPr>
        <w:tc>
          <w:tcPr>
            <w:tcW w:w="2547" w:type="dxa"/>
            <w:textDirection w:val="btLr"/>
          </w:tcPr>
          <w:p w14:paraId="269263EF" w14:textId="5CEDEA62" w:rsidR="00BA125E" w:rsidRDefault="00C871D7" w:rsidP="00D130FE">
            <w:pPr>
              <w:pStyle w:val="GvdeMetni"/>
              <w:spacing w:after="0"/>
              <w:ind w:left="113" w:right="113"/>
              <w:jc w:val="center"/>
            </w:pPr>
            <w:r>
              <w:t>ALANINDA HİZMET/İŞ DENEYİMİ</w:t>
            </w:r>
          </w:p>
          <w:p w14:paraId="591084D1" w14:textId="3C93AB0A" w:rsidR="00BA125E" w:rsidRDefault="00BA125E" w:rsidP="000555FD">
            <w:pPr>
              <w:pStyle w:val="GvdeMetni"/>
              <w:spacing w:after="0"/>
              <w:ind w:left="113" w:right="113"/>
              <w:jc w:val="center"/>
            </w:pPr>
            <w:r>
              <w:t xml:space="preserve">( </w:t>
            </w:r>
            <w:r w:rsidR="000555FD">
              <w:t xml:space="preserve">10 </w:t>
            </w:r>
            <w:r>
              <w:t xml:space="preserve">Puan) </w:t>
            </w:r>
          </w:p>
        </w:tc>
        <w:tc>
          <w:tcPr>
            <w:tcW w:w="5265" w:type="dxa"/>
            <w:gridSpan w:val="3"/>
            <w:tcBorders>
              <w:right w:val="single" w:sz="12" w:space="0" w:color="auto"/>
            </w:tcBorders>
          </w:tcPr>
          <w:p w14:paraId="69C41A38" w14:textId="77777777" w:rsidR="00BA125E" w:rsidRDefault="00BA125E" w:rsidP="009A02AD">
            <w:pPr>
              <w:pStyle w:val="GvdeMetni"/>
              <w:spacing w:after="0"/>
              <w:jc w:val="center"/>
            </w:pPr>
          </w:p>
          <w:p w14:paraId="232EBD72" w14:textId="23E272C2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r>
              <w:t xml:space="preserve">Her yıl 1 Puan. </w:t>
            </w:r>
            <w:r w:rsidR="000555FD">
              <w:t>Alanında hizmet iş deneyimi ”eğitici sigorta günü/360) olarak hesaplanır.</w:t>
            </w:r>
          </w:p>
          <w:p w14:paraId="532695DB" w14:textId="77777777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r>
              <w:t>( Halk Eğitimi Merkezinde alanı ile ilgili çalıştıklarını</w:t>
            </w:r>
          </w:p>
          <w:p w14:paraId="0A4FCB6D" w14:textId="77777777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proofErr w:type="gramStart"/>
            <w:r>
              <w:t>resmi</w:t>
            </w:r>
            <w:proofErr w:type="gramEnd"/>
            <w:r>
              <w:t xml:space="preserve"> yazı ile yada SGK hizmet dökümü ile</w:t>
            </w:r>
          </w:p>
          <w:p w14:paraId="323BD869" w14:textId="77777777" w:rsidR="00BA125E" w:rsidRDefault="00BA125E" w:rsidP="00BA125E">
            <w:pPr>
              <w:pStyle w:val="GvdeMetni"/>
              <w:spacing w:after="0"/>
              <w:ind w:left="113" w:right="113"/>
              <w:jc w:val="center"/>
            </w:pPr>
            <w:proofErr w:type="gramStart"/>
            <w:r>
              <w:t>belgelendirmek</w:t>
            </w:r>
            <w:proofErr w:type="gramEnd"/>
            <w:r>
              <w:t>.)</w:t>
            </w:r>
          </w:p>
        </w:tc>
        <w:tc>
          <w:tcPr>
            <w:tcW w:w="83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CE9F662" w14:textId="77777777" w:rsidR="00BA125E" w:rsidRDefault="00BA125E"/>
          <w:p w14:paraId="769DD6F4" w14:textId="39069F4A" w:rsidR="00BA125E" w:rsidRDefault="000555FD" w:rsidP="00BA125E">
            <w:pPr>
              <w:pStyle w:val="GvdeMetni"/>
              <w:spacing w:after="0"/>
              <w:ind w:left="113" w:right="113"/>
            </w:pPr>
            <w:r>
              <w:t>10</w:t>
            </w:r>
          </w:p>
        </w:tc>
        <w:tc>
          <w:tcPr>
            <w:tcW w:w="992" w:type="dxa"/>
            <w:tcBorders>
              <w:left w:val="single" w:sz="12" w:space="0" w:color="auto"/>
            </w:tcBorders>
            <w:textDirection w:val="btLr"/>
          </w:tcPr>
          <w:p w14:paraId="204C482D" w14:textId="77777777" w:rsidR="00BA125E" w:rsidRDefault="00BA125E" w:rsidP="00D130FE">
            <w:pPr>
              <w:pStyle w:val="GvdeMetni"/>
              <w:spacing w:after="0"/>
              <w:ind w:left="113" w:right="113"/>
              <w:jc w:val="center"/>
            </w:pPr>
          </w:p>
        </w:tc>
      </w:tr>
    </w:tbl>
    <w:p w14:paraId="3CA6DBF1" w14:textId="77777777" w:rsidR="00DD7F5B" w:rsidRDefault="00DD7F5B" w:rsidP="00DD7F5B">
      <w:pPr>
        <w:pStyle w:val="GvdeMetni"/>
        <w:spacing w:after="0" w:line="240" w:lineRule="auto"/>
      </w:pPr>
      <w:r>
        <w:t>EKLER:</w:t>
      </w:r>
    </w:p>
    <w:p w14:paraId="6850778D" w14:textId="77777777" w:rsidR="00DD7F5B" w:rsidRDefault="00DD7F5B" w:rsidP="009C46A9">
      <w:pPr>
        <w:pStyle w:val="GvdeMetni"/>
        <w:numPr>
          <w:ilvl w:val="0"/>
          <w:numId w:val="1"/>
        </w:numPr>
        <w:spacing w:after="0" w:line="240" w:lineRule="auto"/>
      </w:pPr>
      <w:r>
        <w:t>Yukarıda işaretlediğiniz Diploma ve belgelerin fotokopisi(</w:t>
      </w:r>
      <w:r w:rsidR="00E30DA4">
        <w:t xml:space="preserve"> A</w:t>
      </w:r>
      <w:r>
        <w:t>slını</w:t>
      </w:r>
      <w:r w:rsidR="00C53FA3">
        <w:t xml:space="preserve"> </w:t>
      </w:r>
      <w:r>
        <w:t>da getiriniz)</w:t>
      </w:r>
    </w:p>
    <w:p w14:paraId="7207559B" w14:textId="450E908F" w:rsidR="00DD7F5B" w:rsidRDefault="00DD7F5B" w:rsidP="009C46A9">
      <w:pPr>
        <w:numPr>
          <w:ilvl w:val="0"/>
          <w:numId w:val="1"/>
        </w:numPr>
        <w:spacing w:after="0" w:line="240" w:lineRule="auto"/>
      </w:pPr>
      <w:r>
        <w:t>Nüfus Cüzdanı Fotokopisi</w:t>
      </w:r>
      <w:r w:rsidR="00C53FA3">
        <w:t xml:space="preserve"> </w:t>
      </w:r>
      <w:r w:rsidR="00E249F7">
        <w:t>-</w:t>
      </w:r>
      <w:r w:rsidR="00C53FA3">
        <w:t xml:space="preserve"> </w:t>
      </w:r>
      <w:r w:rsidR="00171FAD">
        <w:t>1</w:t>
      </w:r>
      <w:r w:rsidR="00C53FA3">
        <w:t xml:space="preserve"> Adet</w:t>
      </w:r>
      <w:r>
        <w:t xml:space="preserve"> Fotoğraf</w:t>
      </w:r>
    </w:p>
    <w:p w14:paraId="1E6BFF0A" w14:textId="5ACC9910" w:rsidR="00DD7F5B" w:rsidRDefault="00DD7F5B" w:rsidP="009C46A9">
      <w:pPr>
        <w:numPr>
          <w:ilvl w:val="0"/>
          <w:numId w:val="1"/>
        </w:numPr>
        <w:spacing w:after="0" w:line="240" w:lineRule="auto"/>
      </w:pPr>
      <w:r>
        <w:t>Sabıka kaydı (Son 6 ay içerisinde</w:t>
      </w:r>
      <w:r w:rsidR="00E249F7">
        <w:t xml:space="preserve"> alınmış olacak. E-Devletten alınabilir.</w:t>
      </w:r>
      <w:r>
        <w:t>)</w:t>
      </w:r>
    </w:p>
    <w:p w14:paraId="3DC07A00" w14:textId="3AED7BAF" w:rsidR="00DD7F5B" w:rsidRDefault="00DD7F5B" w:rsidP="009C46A9">
      <w:pPr>
        <w:numPr>
          <w:ilvl w:val="0"/>
          <w:numId w:val="1"/>
        </w:numPr>
        <w:spacing w:after="0" w:line="240" w:lineRule="auto"/>
      </w:pPr>
      <w:r>
        <w:t>Aile Hekiminden alınacak çalışmasında sakınca olmadığına dair sağlık raporu</w:t>
      </w:r>
      <w:r w:rsidR="009C46A9">
        <w:t>(Son 6 ay)</w:t>
      </w:r>
    </w:p>
    <w:p w14:paraId="313754B8" w14:textId="3CBD4BB7" w:rsidR="009C46A9" w:rsidRDefault="009C46A9" w:rsidP="009C46A9">
      <w:pPr>
        <w:numPr>
          <w:ilvl w:val="0"/>
          <w:numId w:val="1"/>
        </w:numPr>
        <w:spacing w:after="0" w:line="240" w:lineRule="auto"/>
      </w:pPr>
      <w:r>
        <w:t>İş Güvenliği Belgesi Fotokopisi (Varsa)</w:t>
      </w:r>
    </w:p>
    <w:p w14:paraId="1C1519B5" w14:textId="30EAE49E" w:rsidR="00DD7F5B" w:rsidRDefault="00DD7F5B" w:rsidP="009C46A9">
      <w:pPr>
        <w:numPr>
          <w:ilvl w:val="0"/>
          <w:numId w:val="1"/>
        </w:numPr>
        <w:spacing w:after="0" w:line="240" w:lineRule="auto"/>
      </w:pPr>
      <w:r>
        <w:t>Varsa Oryantasyon Belges</w:t>
      </w:r>
      <w:r w:rsidR="009C46A9">
        <w:t>i( Belgeniz yok ise Halk Eğitim</w:t>
      </w:r>
      <w:r>
        <w:t>e başvuru yapınız.</w:t>
      </w:r>
      <w:r w:rsidR="00E30DA4">
        <w:t>)</w:t>
      </w:r>
    </w:p>
    <w:p w14:paraId="2BC2B8EE" w14:textId="77777777" w:rsidR="009C46A9" w:rsidRDefault="009C46A9" w:rsidP="00E249F7">
      <w:pPr>
        <w:pStyle w:val="FirstParagraph"/>
        <w:spacing w:before="0" w:after="0"/>
      </w:pPr>
    </w:p>
    <w:p w14:paraId="61E4AB10" w14:textId="00EDB917" w:rsidR="009A02AD" w:rsidRDefault="00DD7F5B" w:rsidP="00E249F7">
      <w:pPr>
        <w:pStyle w:val="FirstParagraph"/>
        <w:spacing w:before="0" w:after="0"/>
      </w:pPr>
      <w:r w:rsidRPr="009C46A9">
        <w:rPr>
          <w:b/>
        </w:rPr>
        <w:t>Not:</w:t>
      </w:r>
      <w:r w:rsidR="009C46A9">
        <w:rPr>
          <w:b/>
        </w:rPr>
        <w:t xml:space="preserve"> </w:t>
      </w:r>
      <w:proofErr w:type="spellStart"/>
      <w:r w:rsidRPr="009C46A9">
        <w:rPr>
          <w:b/>
        </w:rPr>
        <w:t>Yukarıdaki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belgeler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telli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mavi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dosya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içerisinde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Halk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Eğitim</w:t>
      </w:r>
      <w:r w:rsidR="009C4B47">
        <w:rPr>
          <w:b/>
        </w:rPr>
        <w:t>i</w:t>
      </w:r>
      <w:bookmarkStart w:id="0" w:name="_GoBack"/>
      <w:bookmarkEnd w:id="0"/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Merkezimize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teslim</w:t>
      </w:r>
      <w:proofErr w:type="spellEnd"/>
      <w:r w:rsidRPr="009C46A9">
        <w:rPr>
          <w:b/>
        </w:rPr>
        <w:t xml:space="preserve"> </w:t>
      </w:r>
      <w:proofErr w:type="spellStart"/>
      <w:r w:rsidRPr="009C46A9">
        <w:rPr>
          <w:b/>
        </w:rPr>
        <w:t>edilecektir</w:t>
      </w:r>
      <w:proofErr w:type="spellEnd"/>
      <w:r>
        <w:t xml:space="preserve">. </w:t>
      </w:r>
    </w:p>
    <w:sectPr w:rsidR="009A02AD" w:rsidSect="00E249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0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F30036" w14:textId="77777777" w:rsidR="0084486D" w:rsidRDefault="0084486D" w:rsidP="009A02AD">
      <w:pPr>
        <w:spacing w:after="0" w:line="240" w:lineRule="auto"/>
      </w:pPr>
      <w:r>
        <w:separator/>
      </w:r>
    </w:p>
  </w:endnote>
  <w:endnote w:type="continuationSeparator" w:id="0">
    <w:p w14:paraId="4CAC2040" w14:textId="77777777" w:rsidR="0084486D" w:rsidRDefault="0084486D" w:rsidP="009A0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538AC" w14:textId="77777777" w:rsidR="009A02AD" w:rsidRDefault="009A02A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1822D" w14:textId="77777777" w:rsidR="009A02AD" w:rsidRDefault="009A02A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64309" w14:textId="77777777" w:rsidR="009A02AD" w:rsidRDefault="009A02A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099324" w14:textId="77777777" w:rsidR="0084486D" w:rsidRDefault="0084486D" w:rsidP="009A02AD">
      <w:pPr>
        <w:spacing w:after="0" w:line="240" w:lineRule="auto"/>
      </w:pPr>
      <w:r>
        <w:separator/>
      </w:r>
    </w:p>
  </w:footnote>
  <w:footnote w:type="continuationSeparator" w:id="0">
    <w:p w14:paraId="2BC7C642" w14:textId="77777777" w:rsidR="0084486D" w:rsidRDefault="0084486D" w:rsidP="009A02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F3F05" w14:textId="77777777" w:rsidR="009A02AD" w:rsidRDefault="009A02A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B81E9" w14:textId="77777777" w:rsidR="009A02AD" w:rsidRDefault="009A02A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12DF6" w14:textId="77777777" w:rsidR="009A02AD" w:rsidRDefault="009A02A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54F2801"/>
    <w:multiLevelType w:val="multilevel"/>
    <w:tmpl w:val="3E468A4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5DE5"/>
    <w:rsid w:val="000553D0"/>
    <w:rsid w:val="000555FD"/>
    <w:rsid w:val="00171FAD"/>
    <w:rsid w:val="0018597B"/>
    <w:rsid w:val="00241E49"/>
    <w:rsid w:val="002E163E"/>
    <w:rsid w:val="0031047B"/>
    <w:rsid w:val="00496E7F"/>
    <w:rsid w:val="004C02CF"/>
    <w:rsid w:val="004D1A19"/>
    <w:rsid w:val="004D5D4D"/>
    <w:rsid w:val="00546FEA"/>
    <w:rsid w:val="005963CA"/>
    <w:rsid w:val="006918C6"/>
    <w:rsid w:val="00691E6A"/>
    <w:rsid w:val="0069298E"/>
    <w:rsid w:val="00794B49"/>
    <w:rsid w:val="007A5DE5"/>
    <w:rsid w:val="00801943"/>
    <w:rsid w:val="0084486D"/>
    <w:rsid w:val="00920305"/>
    <w:rsid w:val="00985A67"/>
    <w:rsid w:val="009A02AD"/>
    <w:rsid w:val="009C46A9"/>
    <w:rsid w:val="009C4B47"/>
    <w:rsid w:val="00A45B01"/>
    <w:rsid w:val="00A60437"/>
    <w:rsid w:val="00AC31D7"/>
    <w:rsid w:val="00B50BA0"/>
    <w:rsid w:val="00B63842"/>
    <w:rsid w:val="00BA125E"/>
    <w:rsid w:val="00BC3F1C"/>
    <w:rsid w:val="00BD221D"/>
    <w:rsid w:val="00C53FA3"/>
    <w:rsid w:val="00C871D7"/>
    <w:rsid w:val="00D92881"/>
    <w:rsid w:val="00DD7F5B"/>
    <w:rsid w:val="00DF547C"/>
    <w:rsid w:val="00E249F7"/>
    <w:rsid w:val="00E30DA4"/>
    <w:rsid w:val="00E8215B"/>
    <w:rsid w:val="00EF123D"/>
    <w:rsid w:val="00F839E4"/>
    <w:rsid w:val="00F92301"/>
    <w:rsid w:val="00FB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7A8DF"/>
  <w15:chartTrackingRefBased/>
  <w15:docId w15:val="{DE8B1EED-DBE0-4404-BCA9-851D234F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FirstParagraph">
    <w:name w:val="First Paragraph"/>
    <w:basedOn w:val="GvdeMetni"/>
    <w:next w:val="GvdeMetni"/>
    <w:qFormat/>
    <w:rsid w:val="007A5DE5"/>
    <w:pPr>
      <w:spacing w:before="180" w:after="180" w:line="240" w:lineRule="auto"/>
    </w:pPr>
    <w:rPr>
      <w:sz w:val="24"/>
      <w:szCs w:val="24"/>
      <w:lang w:val="en-US"/>
    </w:rPr>
  </w:style>
  <w:style w:type="paragraph" w:styleId="GvdeMetni">
    <w:name w:val="Body Text"/>
    <w:basedOn w:val="Normal"/>
    <w:link w:val="GvdeMetniChar"/>
    <w:uiPriority w:val="99"/>
    <w:unhideWhenUsed/>
    <w:rsid w:val="007A5DE5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rsid w:val="007A5DE5"/>
  </w:style>
  <w:style w:type="table" w:styleId="TabloKlavuzu">
    <w:name w:val="Table Grid"/>
    <w:basedOn w:val="NormalTablo"/>
    <w:uiPriority w:val="39"/>
    <w:rsid w:val="007A5D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A02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A02AD"/>
  </w:style>
  <w:style w:type="paragraph" w:styleId="AltBilgi">
    <w:name w:val="footer"/>
    <w:basedOn w:val="Normal"/>
    <w:link w:val="AltBilgiChar"/>
    <w:uiPriority w:val="99"/>
    <w:unhideWhenUsed/>
    <w:rsid w:val="009A02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A02AD"/>
  </w:style>
  <w:style w:type="paragraph" w:customStyle="1" w:styleId="Compact">
    <w:name w:val="Compact"/>
    <w:basedOn w:val="GvdeMetni"/>
    <w:qFormat/>
    <w:rsid w:val="00DD7F5B"/>
    <w:pPr>
      <w:spacing w:before="36" w:after="36" w:line="240" w:lineRule="auto"/>
    </w:pPr>
    <w:rPr>
      <w:sz w:val="24"/>
      <w:szCs w:val="24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45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5B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C376D-AAFF-4DAF-B500-CA4DB7D5F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ronaldinho424</cp:lastModifiedBy>
  <cp:revision>2</cp:revision>
  <cp:lastPrinted>2021-07-12T08:12:00Z</cp:lastPrinted>
  <dcterms:created xsi:type="dcterms:W3CDTF">2023-09-05T09:00:00Z</dcterms:created>
  <dcterms:modified xsi:type="dcterms:W3CDTF">2023-09-05T09:00:00Z</dcterms:modified>
</cp:coreProperties>
</file>